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0C24" w:rsidRDefault="00EC39DD" w:rsidP="00861FE1">
      <w:pPr>
        <w:jc w:val="center"/>
        <w:rPr>
          <w:b/>
        </w:rPr>
      </w:pPr>
      <w:bookmarkStart w:id="0" w:name="_GoBack"/>
      <w:bookmarkEnd w:id="0"/>
      <w:r w:rsidRPr="00EC39DD">
        <w:rPr>
          <w:b/>
        </w:rPr>
        <w:t xml:space="preserve">Northland Pioneer </w:t>
      </w:r>
      <w:r w:rsidR="007819FE">
        <w:rPr>
          <w:b/>
        </w:rPr>
        <w:t>College</w:t>
      </w:r>
    </w:p>
    <w:p w:rsidR="00EC39DD" w:rsidRDefault="00EC39DD" w:rsidP="00861FE1">
      <w:pPr>
        <w:jc w:val="center"/>
        <w:rPr>
          <w:b/>
        </w:rPr>
      </w:pPr>
      <w:r>
        <w:rPr>
          <w:b/>
        </w:rPr>
        <w:t xml:space="preserve">Minutes for the </w:t>
      </w:r>
      <w:r w:rsidR="007819FE">
        <w:rPr>
          <w:b/>
        </w:rPr>
        <w:t xml:space="preserve">Business and Industry </w:t>
      </w:r>
      <w:r w:rsidR="007F7ED3">
        <w:rPr>
          <w:b/>
        </w:rPr>
        <w:t xml:space="preserve">Advisory </w:t>
      </w:r>
      <w:r w:rsidR="007819FE">
        <w:rPr>
          <w:b/>
        </w:rPr>
        <w:t>Meeting</w:t>
      </w:r>
    </w:p>
    <w:p w:rsidR="00EC39DD" w:rsidRDefault="00861FE1" w:rsidP="00861FE1">
      <w:pPr>
        <w:jc w:val="center"/>
        <w:rPr>
          <w:b/>
        </w:rPr>
      </w:pPr>
      <w:r>
        <w:rPr>
          <w:b/>
        </w:rPr>
        <w:t xml:space="preserve">Tuesday </w:t>
      </w:r>
      <w:r w:rsidR="0038143C">
        <w:rPr>
          <w:b/>
        </w:rPr>
        <w:t>April 16,2019</w:t>
      </w:r>
    </w:p>
    <w:p w:rsidR="00EC39DD" w:rsidRDefault="0038143C" w:rsidP="00861FE1">
      <w:pPr>
        <w:jc w:val="center"/>
        <w:rPr>
          <w:b/>
        </w:rPr>
      </w:pPr>
      <w:r>
        <w:rPr>
          <w:b/>
        </w:rPr>
        <w:t>12:00</w:t>
      </w:r>
      <w:r w:rsidR="009A650D">
        <w:rPr>
          <w:b/>
        </w:rPr>
        <w:t>pm –</w:t>
      </w:r>
      <w:r>
        <w:rPr>
          <w:b/>
        </w:rPr>
        <w:t xml:space="preserve"> 1:30</w:t>
      </w:r>
      <w:r w:rsidR="00EC39DD">
        <w:rPr>
          <w:b/>
        </w:rPr>
        <w:t>pm</w:t>
      </w:r>
    </w:p>
    <w:p w:rsidR="00EC39DD" w:rsidRDefault="00D41081" w:rsidP="00861FE1">
      <w:pPr>
        <w:jc w:val="center"/>
        <w:rPr>
          <w:b/>
        </w:rPr>
      </w:pPr>
      <w:r>
        <w:rPr>
          <w:b/>
        </w:rPr>
        <w:t>Show Low Campus-Learning Center- Room 108</w:t>
      </w:r>
    </w:p>
    <w:p w:rsidR="00343B3D" w:rsidRDefault="00343B3D" w:rsidP="00861FE1">
      <w:pPr>
        <w:jc w:val="center"/>
        <w:rPr>
          <w:b/>
        </w:rPr>
      </w:pPr>
      <w:r>
        <w:rPr>
          <w:b/>
        </w:rPr>
        <w:t>(working lunch)</w:t>
      </w:r>
    </w:p>
    <w:p w:rsidR="00EC39DD" w:rsidRDefault="00EC39DD" w:rsidP="00EC39DD">
      <w:pPr>
        <w:rPr>
          <w:b/>
        </w:rPr>
      </w:pPr>
    </w:p>
    <w:p w:rsidR="00EC39DD" w:rsidRDefault="00EC39DD" w:rsidP="00EC39DD">
      <w:pPr>
        <w:rPr>
          <w:b/>
        </w:rPr>
      </w:pPr>
    </w:p>
    <w:p w:rsidR="00EC39DD" w:rsidRDefault="00EC39DD" w:rsidP="00EC39DD">
      <w:pPr>
        <w:rPr>
          <w:b/>
        </w:rPr>
      </w:pPr>
      <w:r>
        <w:rPr>
          <w:b/>
        </w:rPr>
        <w:t xml:space="preserve">Attending </w:t>
      </w:r>
      <w:r w:rsidR="007F7ED3">
        <w:rPr>
          <w:b/>
        </w:rPr>
        <w:t>Advisory</w:t>
      </w:r>
      <w:r>
        <w:rPr>
          <w:b/>
        </w:rPr>
        <w:t xml:space="preserve"> Members:</w:t>
      </w:r>
      <w:r w:rsidR="00D41081">
        <w:rPr>
          <w:b/>
        </w:rPr>
        <w:t xml:space="preserve"> </w:t>
      </w:r>
      <w:r w:rsidR="007819FE">
        <w:rPr>
          <w:b/>
        </w:rPr>
        <w:t>Ti</w:t>
      </w:r>
      <w:r w:rsidR="00D41081">
        <w:rPr>
          <w:b/>
        </w:rPr>
        <w:t>m Mulligan</w:t>
      </w:r>
      <w:r w:rsidR="008E1FAE">
        <w:rPr>
          <w:b/>
        </w:rPr>
        <w:t xml:space="preserve"> (City of Show Low</w:t>
      </w:r>
      <w:r w:rsidR="00D41081">
        <w:rPr>
          <w:b/>
        </w:rPr>
        <w:t>,</w:t>
      </w:r>
      <w:r w:rsidR="00B92AAF">
        <w:rPr>
          <w:b/>
        </w:rPr>
        <w:t xml:space="preserve"> Steve North</w:t>
      </w:r>
      <w:r w:rsidR="008E1FAE">
        <w:rPr>
          <w:b/>
        </w:rPr>
        <w:t xml:space="preserve"> (City of Show Low)</w:t>
      </w:r>
      <w:r w:rsidR="00AE38DD">
        <w:rPr>
          <w:b/>
        </w:rPr>
        <w:t>, Jimmy</w:t>
      </w:r>
      <w:r w:rsidR="00B92AAF">
        <w:rPr>
          <w:b/>
        </w:rPr>
        <w:t xml:space="preserve"> Applegate</w:t>
      </w:r>
      <w:r w:rsidR="008E1FAE">
        <w:rPr>
          <w:b/>
        </w:rPr>
        <w:t xml:space="preserve"> (Show Low Chamber)</w:t>
      </w:r>
      <w:r w:rsidR="00B92AAF">
        <w:rPr>
          <w:b/>
        </w:rPr>
        <w:t xml:space="preserve">, </w:t>
      </w:r>
      <w:r w:rsidR="008E1FAE">
        <w:rPr>
          <w:b/>
        </w:rPr>
        <w:t>Lac</w:t>
      </w:r>
      <w:r w:rsidR="00475057">
        <w:rPr>
          <w:b/>
        </w:rPr>
        <w:t>y Greer</w:t>
      </w:r>
      <w:r w:rsidR="008E1FAE">
        <w:rPr>
          <w:b/>
        </w:rPr>
        <w:t xml:space="preserve"> (SRP)</w:t>
      </w:r>
      <w:r w:rsidR="00475057">
        <w:rPr>
          <w:b/>
        </w:rPr>
        <w:t>, Paul Watson</w:t>
      </w:r>
      <w:r w:rsidR="008E1FAE">
        <w:rPr>
          <w:b/>
        </w:rPr>
        <w:t xml:space="preserve"> (Navajo County)</w:t>
      </w:r>
    </w:p>
    <w:p w:rsidR="00AC1F67" w:rsidRDefault="00AC1F67" w:rsidP="00EC39DD"/>
    <w:p w:rsidR="00AC1F67" w:rsidRDefault="00AC1F67" w:rsidP="00EC39DD">
      <w:pPr>
        <w:rPr>
          <w:b/>
        </w:rPr>
      </w:pPr>
      <w:r w:rsidRPr="00AC1F67">
        <w:rPr>
          <w:b/>
        </w:rPr>
        <w:t>CTE/CCL Employees</w:t>
      </w:r>
      <w:r>
        <w:rPr>
          <w:b/>
        </w:rPr>
        <w:t>:</w:t>
      </w:r>
      <w:r w:rsidR="00475057">
        <w:rPr>
          <w:b/>
        </w:rPr>
        <w:t xml:space="preserve"> Royce Kincanon</w:t>
      </w:r>
    </w:p>
    <w:p w:rsidR="00DE4E11" w:rsidRDefault="00DE4E11" w:rsidP="008E1FAE">
      <w:pPr>
        <w:rPr>
          <w:b/>
        </w:rPr>
      </w:pPr>
    </w:p>
    <w:p w:rsidR="006C6C33" w:rsidRDefault="009A650D" w:rsidP="008E1FAE">
      <w:pPr>
        <w:rPr>
          <w:b/>
        </w:rPr>
      </w:pPr>
      <w:r>
        <w:rPr>
          <w:b/>
        </w:rPr>
        <w:t xml:space="preserve">Meeting Began: </w:t>
      </w:r>
      <w:r w:rsidR="00D41081">
        <w:rPr>
          <w:b/>
        </w:rPr>
        <w:t>12:10</w:t>
      </w:r>
      <w:r w:rsidR="006C6C33">
        <w:rPr>
          <w:b/>
        </w:rPr>
        <w:t>pm</w:t>
      </w:r>
    </w:p>
    <w:p w:rsidR="006C6C33" w:rsidRDefault="006C6C33" w:rsidP="008E1FAE">
      <w:pPr>
        <w:rPr>
          <w:b/>
        </w:rPr>
      </w:pPr>
    </w:p>
    <w:p w:rsidR="0077455D" w:rsidRDefault="0077455D" w:rsidP="008E1FAE">
      <w:pPr>
        <w:rPr>
          <w:b/>
        </w:rPr>
      </w:pPr>
      <w:r>
        <w:rPr>
          <w:b/>
        </w:rPr>
        <w:t xml:space="preserve">Introductions were made by </w:t>
      </w:r>
      <w:r w:rsidR="006C6C33">
        <w:rPr>
          <w:b/>
        </w:rPr>
        <w:t>A</w:t>
      </w:r>
      <w:r>
        <w:rPr>
          <w:b/>
        </w:rPr>
        <w:t>ttendees:</w:t>
      </w:r>
    </w:p>
    <w:p w:rsidR="0077455D" w:rsidRDefault="0077455D" w:rsidP="008E1FAE">
      <w:r w:rsidRPr="00AD7D37">
        <w:t xml:space="preserve">Information on sign-in sheet was verified by all attendees and introductions were given. </w:t>
      </w:r>
      <w:r w:rsidR="00343B3D">
        <w:t>Thank you for attending this meeting offered by Royce.</w:t>
      </w:r>
    </w:p>
    <w:p w:rsidR="009A650D" w:rsidRPr="009A650D" w:rsidRDefault="009A650D" w:rsidP="008E1FAE">
      <w:pPr>
        <w:rPr>
          <w:b/>
        </w:rPr>
      </w:pPr>
    </w:p>
    <w:p w:rsidR="009A650D" w:rsidRDefault="00861FE1" w:rsidP="008E1FAE">
      <w:pPr>
        <w:rPr>
          <w:b/>
        </w:rPr>
      </w:pPr>
      <w:r>
        <w:rPr>
          <w:b/>
        </w:rPr>
        <w:t xml:space="preserve">Review and Approved </w:t>
      </w:r>
      <w:r w:rsidR="00475057">
        <w:rPr>
          <w:b/>
        </w:rPr>
        <w:t xml:space="preserve">Fall </w:t>
      </w:r>
      <w:r>
        <w:rPr>
          <w:b/>
        </w:rPr>
        <w:t>2018</w:t>
      </w:r>
      <w:r w:rsidR="009A650D" w:rsidRPr="009A650D">
        <w:rPr>
          <w:b/>
        </w:rPr>
        <w:t xml:space="preserve"> Minutes</w:t>
      </w:r>
      <w:r w:rsidR="00B92AAF">
        <w:rPr>
          <w:b/>
        </w:rPr>
        <w:t xml:space="preserve">: </w:t>
      </w:r>
      <w:r w:rsidR="00B92AAF" w:rsidRPr="00B92AAF">
        <w:t>Approved by email.</w:t>
      </w:r>
    </w:p>
    <w:p w:rsidR="007819FE" w:rsidRDefault="007819FE" w:rsidP="008E1FAE">
      <w:pPr>
        <w:rPr>
          <w:b/>
        </w:rPr>
      </w:pPr>
    </w:p>
    <w:p w:rsidR="0077455D" w:rsidRPr="000555A2" w:rsidRDefault="007819FE" w:rsidP="008E1FAE">
      <w:pPr>
        <w:rPr>
          <w:b/>
        </w:rPr>
      </w:pPr>
      <w:r>
        <w:rPr>
          <w:b/>
        </w:rPr>
        <w:t>What is Business and Industry Training all about?</w:t>
      </w:r>
    </w:p>
    <w:p w:rsidR="000555A2" w:rsidRDefault="008E1FAE" w:rsidP="008E1FAE">
      <w:pPr>
        <w:pStyle w:val="ListParagraph"/>
        <w:numPr>
          <w:ilvl w:val="0"/>
          <w:numId w:val="17"/>
        </w:numPr>
      </w:pPr>
      <w:r>
        <w:t>Updates on contract training for 2018-2019 given by Royce</w:t>
      </w:r>
    </w:p>
    <w:p w:rsidR="008E1FAE" w:rsidRDefault="008E1FAE" w:rsidP="008E1FAE">
      <w:pPr>
        <w:pStyle w:val="ListParagraph"/>
        <w:numPr>
          <w:ilvl w:val="0"/>
          <w:numId w:val="17"/>
        </w:numPr>
      </w:pPr>
      <w:r>
        <w:t>Royce explains Sector/Strategic Plan—Education, Medical, Government, and Energy</w:t>
      </w:r>
    </w:p>
    <w:p w:rsidR="00F51351" w:rsidRDefault="008E1FAE" w:rsidP="008E1FAE">
      <w:pPr>
        <w:pStyle w:val="ListParagraph"/>
        <w:numPr>
          <w:ilvl w:val="1"/>
          <w:numId w:val="17"/>
        </w:numPr>
      </w:pPr>
      <w:r>
        <w:t xml:space="preserve">Explains how difficult it is to break into Education and Medical Sectors. </w:t>
      </w:r>
    </w:p>
    <w:p w:rsidR="00C740D0" w:rsidRDefault="008E1FAE" w:rsidP="00F51351">
      <w:pPr>
        <w:pStyle w:val="ListParagraph"/>
        <w:numPr>
          <w:ilvl w:val="2"/>
          <w:numId w:val="17"/>
        </w:numPr>
      </w:pPr>
      <w:r>
        <w:t>Paul Watson offers to see what he can do to help Summit become a partner.</w:t>
      </w:r>
    </w:p>
    <w:p w:rsidR="0077773E" w:rsidRDefault="00F51351" w:rsidP="0077773E">
      <w:pPr>
        <w:pStyle w:val="ListParagraph"/>
        <w:numPr>
          <w:ilvl w:val="2"/>
          <w:numId w:val="17"/>
        </w:numPr>
      </w:pPr>
      <w:r>
        <w:t>Jimmie suggests for Education to get invited to the superintendents meeting, contact Mike Wright at Blue Ridge Schools.</w:t>
      </w:r>
      <w:r w:rsidR="0077773E">
        <w:t xml:space="preserve"> He also suggested to meet with Vernon Superintendent and gain some insight and knowledge before going before the group.</w:t>
      </w:r>
    </w:p>
    <w:p w:rsidR="008E1FAE" w:rsidRDefault="008E1FAE" w:rsidP="008E1FAE">
      <w:pPr>
        <w:pStyle w:val="ListParagraph"/>
        <w:numPr>
          <w:ilvl w:val="0"/>
          <w:numId w:val="17"/>
        </w:numPr>
      </w:pPr>
      <w:r>
        <w:t>Royce talks about online certificate programs and new brochure.</w:t>
      </w:r>
      <w:r w:rsidR="00F51351">
        <w:t xml:space="preserve"> (copy emailed to participants)</w:t>
      </w:r>
    </w:p>
    <w:p w:rsidR="0077773E" w:rsidRDefault="0077773E" w:rsidP="008E1FAE">
      <w:pPr>
        <w:pStyle w:val="ListParagraph"/>
        <w:numPr>
          <w:ilvl w:val="0"/>
          <w:numId w:val="17"/>
        </w:numPr>
      </w:pPr>
      <w:r>
        <w:t>Royce talks about how close Real Estate classes are to coming to NPC in summer.</w:t>
      </w:r>
    </w:p>
    <w:p w:rsidR="008E1FAE" w:rsidRPr="004A19D1" w:rsidRDefault="008E1FAE" w:rsidP="004A19D1">
      <w:pPr>
        <w:rPr>
          <w:b/>
        </w:rPr>
      </w:pPr>
      <w:r>
        <w:rPr>
          <w:b/>
        </w:rPr>
        <w:t>What would you like to see for training?</w:t>
      </w:r>
    </w:p>
    <w:p w:rsidR="008E1FAE" w:rsidRDefault="008E1FAE" w:rsidP="00B92AAF">
      <w:pPr>
        <w:pStyle w:val="ListParagraph"/>
        <w:numPr>
          <w:ilvl w:val="0"/>
          <w:numId w:val="29"/>
        </w:numPr>
      </w:pPr>
      <w:r>
        <w:t>CDL training by would be great. (Paul and Tim)</w:t>
      </w:r>
    </w:p>
    <w:p w:rsidR="008E1FAE" w:rsidRDefault="008E1FAE" w:rsidP="00B92AAF">
      <w:pPr>
        <w:pStyle w:val="ListParagraph"/>
        <w:numPr>
          <w:ilvl w:val="0"/>
          <w:numId w:val="29"/>
        </w:numPr>
      </w:pPr>
      <w:r>
        <w:t>IT certification: Cisco and others (Tim)</w:t>
      </w:r>
    </w:p>
    <w:p w:rsidR="008E1FAE" w:rsidRDefault="008E1FAE" w:rsidP="00B92AAF">
      <w:pPr>
        <w:pStyle w:val="ListParagraph"/>
        <w:numPr>
          <w:ilvl w:val="0"/>
          <w:numId w:val="29"/>
        </w:numPr>
      </w:pPr>
      <w:r>
        <w:lastRenderedPageBreak/>
        <w:t>IT Security workshops (Tim)</w:t>
      </w:r>
    </w:p>
    <w:p w:rsidR="00F51351" w:rsidRDefault="00F51351" w:rsidP="00B92AAF">
      <w:pPr>
        <w:pStyle w:val="ListParagraph"/>
        <w:numPr>
          <w:ilvl w:val="0"/>
          <w:numId w:val="29"/>
        </w:numPr>
      </w:pPr>
      <w:r>
        <w:t>Technical/Professional Writing workshop (Lacy)</w:t>
      </w:r>
    </w:p>
    <w:p w:rsidR="00F51351" w:rsidRDefault="0077773E" w:rsidP="00B92AAF">
      <w:pPr>
        <w:pStyle w:val="ListParagraph"/>
        <w:numPr>
          <w:ilvl w:val="0"/>
          <w:numId w:val="29"/>
        </w:numPr>
      </w:pPr>
      <w:r>
        <w:t xml:space="preserve">Tim talks about training for House inspectors and Assessors, and how that could tie in to the Real Estate classes. </w:t>
      </w:r>
    </w:p>
    <w:p w:rsidR="0077773E" w:rsidRDefault="0077773E" w:rsidP="00B92AAF">
      <w:pPr>
        <w:pStyle w:val="ListParagraph"/>
        <w:numPr>
          <w:ilvl w:val="0"/>
          <w:numId w:val="29"/>
        </w:numPr>
      </w:pPr>
      <w:r>
        <w:t>Paul presented a Mentors program to go with the Moonshot portfolio of classes that NAIWS is putting on.</w:t>
      </w:r>
    </w:p>
    <w:p w:rsidR="000364D5" w:rsidRDefault="0077773E" w:rsidP="0077773E">
      <w:pPr>
        <w:pStyle w:val="ListParagraph"/>
        <w:numPr>
          <w:ilvl w:val="0"/>
          <w:numId w:val="29"/>
        </w:numPr>
      </w:pPr>
      <w:r>
        <w:t>Paul also suggested Online Marketing workshops to assist entrepreneurs in promoting their businesses. Teach them how to link their businesses with Amazon.</w:t>
      </w:r>
    </w:p>
    <w:p w:rsidR="0077773E" w:rsidRDefault="0077773E" w:rsidP="0077773E">
      <w:pPr>
        <w:pStyle w:val="ListParagraph"/>
        <w:numPr>
          <w:ilvl w:val="0"/>
          <w:numId w:val="29"/>
        </w:numPr>
      </w:pPr>
      <w:r>
        <w:t>Lacy suggested classes or workshops for SRP Diversity Inclusion and Sustainability.</w:t>
      </w:r>
    </w:p>
    <w:p w:rsidR="00631890" w:rsidRDefault="00631890" w:rsidP="00631890"/>
    <w:p w:rsidR="008B46FF" w:rsidRDefault="00631890" w:rsidP="008B46FF">
      <w:pPr>
        <w:pStyle w:val="ListParagraph"/>
        <w:numPr>
          <w:ilvl w:val="0"/>
          <w:numId w:val="28"/>
        </w:numPr>
      </w:pPr>
      <w:r>
        <w:t>Do you feel we are missing the boat on our offerings to business and industry?</w:t>
      </w:r>
    </w:p>
    <w:p w:rsidR="007A502E" w:rsidRDefault="00631890" w:rsidP="007A502E">
      <w:pPr>
        <w:pStyle w:val="ListParagraph"/>
        <w:numPr>
          <w:ilvl w:val="0"/>
          <w:numId w:val="37"/>
        </w:numPr>
      </w:pPr>
      <w:r>
        <w:t xml:space="preserve">(Steve) stated the reason he partnered with SCORE was because no one was </w:t>
      </w:r>
      <w:r w:rsidRPr="00631890">
        <w:rPr>
          <w:u w:val="single"/>
        </w:rPr>
        <w:t>consistently</w:t>
      </w:r>
      <w:r>
        <w:t xml:space="preserve"> supplying the needed training in the area. </w:t>
      </w:r>
    </w:p>
    <w:p w:rsidR="00631890" w:rsidRDefault="00631890" w:rsidP="00631890">
      <w:pPr>
        <w:pStyle w:val="ListParagraph"/>
        <w:numPr>
          <w:ilvl w:val="1"/>
          <w:numId w:val="37"/>
        </w:numPr>
      </w:pPr>
      <w:r>
        <w:t>Royce stated that he wants to become the go-to guy for any training needs and needs to work on those partnerships closer.</w:t>
      </w:r>
    </w:p>
    <w:p w:rsidR="00CE04B0" w:rsidRDefault="00631890" w:rsidP="00313D3E">
      <w:pPr>
        <w:pStyle w:val="ListParagraph"/>
        <w:numPr>
          <w:ilvl w:val="0"/>
          <w:numId w:val="37"/>
        </w:numPr>
      </w:pPr>
      <w:r>
        <w:t xml:space="preserve">Royce asked the group to help him make connections with retired professionals, CEO’s and teachers who might be interested in teaching for CCL. Any help making the contacts would be appreciated. </w:t>
      </w:r>
    </w:p>
    <w:p w:rsidR="00631890" w:rsidRDefault="00631890" w:rsidP="00631890"/>
    <w:p w:rsidR="001B7737" w:rsidRDefault="00631890" w:rsidP="000555A2">
      <w:pPr>
        <w:pStyle w:val="ListParagraph"/>
        <w:numPr>
          <w:ilvl w:val="0"/>
          <w:numId w:val="33"/>
        </w:numPr>
      </w:pPr>
      <w:r>
        <w:t>Last comments</w:t>
      </w:r>
    </w:p>
    <w:p w:rsidR="008F6A2E" w:rsidRDefault="008F6A2E" w:rsidP="008F6A2E">
      <w:pPr>
        <w:pStyle w:val="ListParagraph"/>
        <w:numPr>
          <w:ilvl w:val="1"/>
          <w:numId w:val="33"/>
        </w:numPr>
      </w:pPr>
      <w:r>
        <w:t>None really given by participants</w:t>
      </w:r>
    </w:p>
    <w:p w:rsidR="005E3D8D" w:rsidRDefault="008F6A2E" w:rsidP="00640916">
      <w:pPr>
        <w:pStyle w:val="ListParagraph"/>
        <w:numPr>
          <w:ilvl w:val="0"/>
          <w:numId w:val="33"/>
        </w:numPr>
        <w:ind w:left="2880"/>
      </w:pPr>
      <w:r>
        <w:t>Next meeting will be in October or November in Snowflake, Date and time TBD.</w:t>
      </w:r>
    </w:p>
    <w:p w:rsidR="002870CE" w:rsidRPr="002870CE" w:rsidRDefault="002870CE" w:rsidP="002870CE">
      <w:pPr>
        <w:pStyle w:val="ListParagraph"/>
        <w:rPr>
          <w:b/>
        </w:rPr>
      </w:pPr>
    </w:p>
    <w:p w:rsidR="002870CE" w:rsidRPr="002870CE" w:rsidRDefault="002870CE" w:rsidP="002870CE">
      <w:pPr>
        <w:rPr>
          <w:b/>
        </w:rPr>
      </w:pPr>
    </w:p>
    <w:p w:rsidR="00716E2C" w:rsidRDefault="00716E2C" w:rsidP="00716E2C">
      <w:pPr>
        <w:rPr>
          <w:b/>
        </w:rPr>
      </w:pPr>
      <w:r w:rsidRPr="00716E2C">
        <w:rPr>
          <w:b/>
        </w:rPr>
        <w:t>Adjourn Meeting</w:t>
      </w:r>
      <w:r w:rsidR="00FC4911">
        <w:rPr>
          <w:b/>
        </w:rPr>
        <w:t>: 1:20</w:t>
      </w:r>
      <w:r>
        <w:rPr>
          <w:b/>
        </w:rPr>
        <w:t>pm</w:t>
      </w:r>
    </w:p>
    <w:p w:rsidR="00FE3403" w:rsidRDefault="00FE3403" w:rsidP="00716E2C">
      <w:pPr>
        <w:rPr>
          <w:b/>
        </w:rPr>
      </w:pPr>
    </w:p>
    <w:p w:rsidR="00FE3403" w:rsidRDefault="00F64A12" w:rsidP="00716E2C">
      <w:pPr>
        <w:rPr>
          <w:b/>
        </w:rPr>
      </w:pPr>
      <w:r>
        <w:rPr>
          <w:b/>
        </w:rPr>
        <w:t xml:space="preserve">Update: </w:t>
      </w:r>
      <w:r w:rsidR="00FE3403">
        <w:rPr>
          <w:b/>
        </w:rPr>
        <w:t>Approved via email 04/30/2019</w:t>
      </w:r>
    </w:p>
    <w:p w:rsidR="00B9692A" w:rsidRDefault="00B9692A" w:rsidP="00716E2C">
      <w:pPr>
        <w:rPr>
          <w:b/>
        </w:rPr>
      </w:pPr>
    </w:p>
    <w:p w:rsidR="00B9692A" w:rsidRDefault="00B9692A" w:rsidP="00716E2C">
      <w:pPr>
        <w:rPr>
          <w:b/>
        </w:rPr>
      </w:pPr>
    </w:p>
    <w:p w:rsidR="00F059A0" w:rsidRDefault="00F059A0" w:rsidP="00716E2C">
      <w:pPr>
        <w:rPr>
          <w:b/>
        </w:rPr>
      </w:pPr>
      <w:r>
        <w:rPr>
          <w:b/>
        </w:rPr>
        <w:t>Royce D. Kincanon</w:t>
      </w:r>
    </w:p>
    <w:p w:rsidR="00F059A0" w:rsidRDefault="00F059A0" w:rsidP="00716E2C">
      <w:pPr>
        <w:rPr>
          <w:b/>
        </w:rPr>
      </w:pPr>
      <w:r>
        <w:rPr>
          <w:b/>
        </w:rPr>
        <w:t>Community &amp; Corporate Learning Coordinator</w:t>
      </w:r>
    </w:p>
    <w:p w:rsidR="00F059A0" w:rsidRPr="00716E2C" w:rsidRDefault="00F059A0" w:rsidP="00716E2C">
      <w:pPr>
        <w:rPr>
          <w:b/>
        </w:rPr>
      </w:pPr>
      <w:r>
        <w:rPr>
          <w:b/>
        </w:rPr>
        <w:t>April 16, 2019.</w:t>
      </w:r>
    </w:p>
    <w:sectPr w:rsidR="00F059A0" w:rsidRPr="00716E2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7F99" w:rsidRDefault="00E17F99" w:rsidP="0038143C">
      <w:r>
        <w:separator/>
      </w:r>
    </w:p>
  </w:endnote>
  <w:endnote w:type="continuationSeparator" w:id="0">
    <w:p w:rsidR="00E17F99" w:rsidRDefault="00E17F99" w:rsidP="00381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775" w:rsidRDefault="00C56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775" w:rsidRDefault="00C567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775" w:rsidRDefault="00C56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7F99" w:rsidRDefault="00E17F99" w:rsidP="0038143C">
      <w:r>
        <w:separator/>
      </w:r>
    </w:p>
  </w:footnote>
  <w:footnote w:type="continuationSeparator" w:id="0">
    <w:p w:rsidR="00E17F99" w:rsidRDefault="00E17F99" w:rsidP="003814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775" w:rsidRDefault="00C5677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730" o:spid="_x0000_s2050" type="#_x0000_t136" style="position:absolute;margin-left:0;margin-top:0;width:527.85pt;height:131.95pt;rotation:315;z-index:-251655168;mso-position-horizontal:center;mso-position-horizontal-relative:margin;mso-position-vertical:center;mso-position-vertical-relative:margin" o:allowincell="f" fillcolor="silver" stroked="f">
          <v:fill opacity=".5"/>
          <v:textpath style="font-family:&quot;Times New Roman&quot;;font-size:1pt" string="APPROVED"/>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143C" w:rsidRDefault="00C56775" w:rsidP="0038143C">
    <w:pPr>
      <w:pStyle w:val="Header"/>
      <w:tabs>
        <w:tab w:val="clear" w:pos="4680"/>
        <w:tab w:val="left" w:pos="6435"/>
      </w:tabs>
      <w:jc w:val="center"/>
      <w:rPr>
        <w:sz w:val="22"/>
        <w:szCs w:val="2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731" o:spid="_x0000_s2051" type="#_x0000_t136" style="position:absolute;left:0;text-align:left;margin-left:0;margin-top:0;width:527.85pt;height:131.95pt;rotation:315;z-index:-251653120;mso-position-horizontal:center;mso-position-horizontal-relative:margin;mso-position-vertical:center;mso-position-vertical-relative:margin" o:allowincell="f" fillcolor="silver" stroked="f">
          <v:fill opacity=".5"/>
          <v:textpath style="font-family:&quot;Times New Roman&quot;;font-size:1pt" string="APPROVED"/>
        </v:shape>
      </w:pict>
    </w:r>
    <w:r w:rsidR="0038143C">
      <w:rPr>
        <w:noProof/>
      </w:rPr>
      <w:drawing>
        <wp:inline distT="0" distB="0" distL="0" distR="0">
          <wp:extent cx="4048125" cy="628650"/>
          <wp:effectExtent l="0" t="0" r="9525" b="0"/>
          <wp:docPr id="1" name="Picture 1" descr="CCL_Wor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L_Word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48125" cy="628650"/>
                  </a:xfrm>
                  <a:prstGeom prst="rect">
                    <a:avLst/>
                  </a:prstGeom>
                  <a:noFill/>
                  <a:ln>
                    <a:noFill/>
                  </a:ln>
                </pic:spPr>
              </pic:pic>
            </a:graphicData>
          </a:graphic>
        </wp:inline>
      </w:drawing>
    </w:r>
  </w:p>
  <w:p w:rsidR="0038143C" w:rsidRDefault="0038143C" w:rsidP="0038143C">
    <w:pPr>
      <w:pStyle w:val="Header"/>
      <w:tabs>
        <w:tab w:val="left" w:pos="6435"/>
      </w:tabs>
      <w:jc w:val="center"/>
      <w:rPr>
        <w:sz w:val="28"/>
        <w:szCs w:val="28"/>
      </w:rPr>
    </w:pPr>
    <w:r>
      <w:rPr>
        <w:sz w:val="28"/>
        <w:szCs w:val="28"/>
      </w:rPr>
      <w:t>Northland Pioneer College Mission:</w:t>
    </w:r>
  </w:p>
  <w:p w:rsidR="0038143C" w:rsidRDefault="0038143C" w:rsidP="0038143C">
    <w:pPr>
      <w:pStyle w:val="Header"/>
      <w:tabs>
        <w:tab w:val="clear" w:pos="4680"/>
        <w:tab w:val="left" w:pos="6435"/>
      </w:tabs>
      <w:jc w:val="center"/>
      <w:rPr>
        <w:sz w:val="28"/>
        <w:szCs w:val="28"/>
      </w:rPr>
    </w:pPr>
    <w:r>
      <w:rPr>
        <w:sz w:val="28"/>
        <w:szCs w:val="28"/>
      </w:rPr>
      <w:t>Northland Pioneer College provides, supports and promotes lifelong learning.</w:t>
    </w:r>
  </w:p>
  <w:p w:rsidR="0038143C" w:rsidRDefault="003814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775" w:rsidRDefault="00C5677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7729" o:spid="_x0000_s2049" type="#_x0000_t136" style="position:absolute;margin-left:0;margin-top:0;width:527.85pt;height:131.95pt;rotation:315;z-index:-251657216;mso-position-horizontal:center;mso-position-horizontal-relative:margin;mso-position-vertical:center;mso-position-vertical-relative:margin" o:allowincell="f" fillcolor="silver" stroked="f">
          <v:fill opacity=".5"/>
          <v:textpath style="font-family:&quot;Times New Roman&quot;;font-size:1pt" string="APPROVED"/>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5FEF"/>
    <w:multiLevelType w:val="hybridMultilevel"/>
    <w:tmpl w:val="500A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A01C5"/>
    <w:multiLevelType w:val="hybridMultilevel"/>
    <w:tmpl w:val="153A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A74EB"/>
    <w:multiLevelType w:val="hybridMultilevel"/>
    <w:tmpl w:val="37808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82CC7"/>
    <w:multiLevelType w:val="hybridMultilevel"/>
    <w:tmpl w:val="1AF80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441404"/>
    <w:multiLevelType w:val="hybridMultilevel"/>
    <w:tmpl w:val="92AEBB3C"/>
    <w:lvl w:ilvl="0" w:tplc="E65883B0">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B252F2B"/>
    <w:multiLevelType w:val="hybridMultilevel"/>
    <w:tmpl w:val="6DDE4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76D77"/>
    <w:multiLevelType w:val="hybridMultilevel"/>
    <w:tmpl w:val="5F2C8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AF3E4E"/>
    <w:multiLevelType w:val="hybridMultilevel"/>
    <w:tmpl w:val="C332D8E8"/>
    <w:lvl w:ilvl="0" w:tplc="F75AF092">
      <w:start w:val="1"/>
      <w:numFmt w:val="lowerRoman"/>
      <w:lvlText w:val="%1."/>
      <w:lvlJc w:val="left"/>
      <w:pPr>
        <w:ind w:left="3600" w:hanging="720"/>
      </w:pPr>
      <w:rPr>
        <w:rFonts w:hint="default"/>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12224613"/>
    <w:multiLevelType w:val="hybridMultilevel"/>
    <w:tmpl w:val="28AA5546"/>
    <w:lvl w:ilvl="0" w:tplc="EFF65362">
      <w:start w:val="1"/>
      <w:numFmt w:val="lowerRoman"/>
      <w:lvlText w:val="%1."/>
      <w:lvlJc w:val="left"/>
      <w:pPr>
        <w:ind w:left="2880" w:hanging="72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14D02143"/>
    <w:multiLevelType w:val="hybridMultilevel"/>
    <w:tmpl w:val="FCF27D28"/>
    <w:lvl w:ilvl="0" w:tplc="4B1AB7E2">
      <w:start w:val="1"/>
      <w:numFmt w:val="lowerRoman"/>
      <w:lvlText w:val="%1."/>
      <w:lvlJc w:val="left"/>
      <w:pPr>
        <w:ind w:left="2160" w:hanging="72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65033C6"/>
    <w:multiLevelType w:val="hybridMultilevel"/>
    <w:tmpl w:val="E7F4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91CC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84D5473"/>
    <w:multiLevelType w:val="hybridMultilevel"/>
    <w:tmpl w:val="F27E5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FA3281"/>
    <w:multiLevelType w:val="hybridMultilevel"/>
    <w:tmpl w:val="F5A8E22E"/>
    <w:lvl w:ilvl="0" w:tplc="05781E4E">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C4645A"/>
    <w:multiLevelType w:val="hybridMultilevel"/>
    <w:tmpl w:val="A51CA9EE"/>
    <w:lvl w:ilvl="0" w:tplc="199AA63A">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0DC17BB"/>
    <w:multiLevelType w:val="hybridMultilevel"/>
    <w:tmpl w:val="648235F6"/>
    <w:lvl w:ilvl="0" w:tplc="635EA592">
      <w:start w:val="1"/>
      <w:numFmt w:val="lowerRoman"/>
      <w:lvlText w:val="%1."/>
      <w:lvlJc w:val="left"/>
      <w:pPr>
        <w:ind w:left="3600" w:hanging="720"/>
      </w:pPr>
      <w:rPr>
        <w:rFonts w:hint="default"/>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16" w15:restartNumberingAfterBreak="0">
    <w:nsid w:val="319E3A16"/>
    <w:multiLevelType w:val="hybridMultilevel"/>
    <w:tmpl w:val="3404D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A67237"/>
    <w:multiLevelType w:val="hybridMultilevel"/>
    <w:tmpl w:val="0736FA04"/>
    <w:lvl w:ilvl="0" w:tplc="04090013">
      <w:start w:val="1"/>
      <w:numFmt w:val="upp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36E238F7"/>
    <w:multiLevelType w:val="hybridMultilevel"/>
    <w:tmpl w:val="1A56CF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93971EF"/>
    <w:multiLevelType w:val="hybridMultilevel"/>
    <w:tmpl w:val="9F389A26"/>
    <w:lvl w:ilvl="0" w:tplc="2E62F19C">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3952434A"/>
    <w:multiLevelType w:val="hybridMultilevel"/>
    <w:tmpl w:val="D6D68CD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9F53DFF"/>
    <w:multiLevelType w:val="hybridMultilevel"/>
    <w:tmpl w:val="62140C3C"/>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F572E07"/>
    <w:multiLevelType w:val="hybridMultilevel"/>
    <w:tmpl w:val="107CB3D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4AC4880"/>
    <w:multiLevelType w:val="hybridMultilevel"/>
    <w:tmpl w:val="351841F6"/>
    <w:lvl w:ilvl="0" w:tplc="F2EABBD4">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46060672"/>
    <w:multiLevelType w:val="hybridMultilevel"/>
    <w:tmpl w:val="EE302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824BE6"/>
    <w:multiLevelType w:val="hybridMultilevel"/>
    <w:tmpl w:val="5316EA7A"/>
    <w:lvl w:ilvl="0" w:tplc="8A3EE6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7BD3B44"/>
    <w:multiLevelType w:val="hybridMultilevel"/>
    <w:tmpl w:val="AE64E4D2"/>
    <w:lvl w:ilvl="0" w:tplc="A5CE3D0E">
      <w:start w:val="1"/>
      <w:numFmt w:val="lowerRoman"/>
      <w:lvlText w:val="%1."/>
      <w:lvlJc w:val="left"/>
      <w:pPr>
        <w:ind w:left="2160" w:hanging="72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89F1681"/>
    <w:multiLevelType w:val="hybridMultilevel"/>
    <w:tmpl w:val="A732A3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24E27A1"/>
    <w:multiLevelType w:val="hybridMultilevel"/>
    <w:tmpl w:val="FA180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01346B"/>
    <w:multiLevelType w:val="hybridMultilevel"/>
    <w:tmpl w:val="63B479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660C25A3"/>
    <w:multiLevelType w:val="hybridMultilevel"/>
    <w:tmpl w:val="FDBCB7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0D42AD"/>
    <w:multiLevelType w:val="hybridMultilevel"/>
    <w:tmpl w:val="E3D03B40"/>
    <w:lvl w:ilvl="0" w:tplc="ED603DC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0111103"/>
    <w:multiLevelType w:val="hybridMultilevel"/>
    <w:tmpl w:val="25F6DA76"/>
    <w:lvl w:ilvl="0" w:tplc="8C88AE7A">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738C013D"/>
    <w:multiLevelType w:val="hybridMultilevel"/>
    <w:tmpl w:val="A25662A6"/>
    <w:lvl w:ilvl="0" w:tplc="C6C2734C">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75396609"/>
    <w:multiLevelType w:val="hybridMultilevel"/>
    <w:tmpl w:val="827AE912"/>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5686FDA"/>
    <w:multiLevelType w:val="hybridMultilevel"/>
    <w:tmpl w:val="A0CA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3B736D"/>
    <w:multiLevelType w:val="hybridMultilevel"/>
    <w:tmpl w:val="C51A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1A4EF8"/>
    <w:multiLevelType w:val="hybridMultilevel"/>
    <w:tmpl w:val="9A7AE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1"/>
  </w:num>
  <w:num w:numId="4">
    <w:abstractNumId w:val="30"/>
  </w:num>
  <w:num w:numId="5">
    <w:abstractNumId w:val="21"/>
  </w:num>
  <w:num w:numId="6">
    <w:abstractNumId w:val="34"/>
  </w:num>
  <w:num w:numId="7">
    <w:abstractNumId w:val="18"/>
  </w:num>
  <w:num w:numId="8">
    <w:abstractNumId w:val="16"/>
  </w:num>
  <w:num w:numId="9">
    <w:abstractNumId w:val="24"/>
  </w:num>
  <w:num w:numId="10">
    <w:abstractNumId w:val="35"/>
  </w:num>
  <w:num w:numId="11">
    <w:abstractNumId w:val="12"/>
  </w:num>
  <w:num w:numId="12">
    <w:abstractNumId w:val="37"/>
  </w:num>
  <w:num w:numId="13">
    <w:abstractNumId w:val="3"/>
  </w:num>
  <w:num w:numId="14">
    <w:abstractNumId w:val="1"/>
  </w:num>
  <w:num w:numId="15">
    <w:abstractNumId w:val="27"/>
  </w:num>
  <w:num w:numId="16">
    <w:abstractNumId w:val="31"/>
  </w:num>
  <w:num w:numId="17">
    <w:abstractNumId w:val="8"/>
  </w:num>
  <w:num w:numId="18">
    <w:abstractNumId w:val="15"/>
  </w:num>
  <w:num w:numId="19">
    <w:abstractNumId w:val="14"/>
  </w:num>
  <w:num w:numId="20">
    <w:abstractNumId w:val="26"/>
  </w:num>
  <w:num w:numId="21">
    <w:abstractNumId w:val="23"/>
  </w:num>
  <w:num w:numId="22">
    <w:abstractNumId w:val="32"/>
  </w:num>
  <w:num w:numId="23">
    <w:abstractNumId w:val="25"/>
  </w:num>
  <w:num w:numId="24">
    <w:abstractNumId w:val="6"/>
  </w:num>
  <w:num w:numId="25">
    <w:abstractNumId w:val="36"/>
  </w:num>
  <w:num w:numId="26">
    <w:abstractNumId w:val="28"/>
  </w:num>
  <w:num w:numId="27">
    <w:abstractNumId w:val="10"/>
  </w:num>
  <w:num w:numId="28">
    <w:abstractNumId w:val="20"/>
  </w:num>
  <w:num w:numId="29">
    <w:abstractNumId w:val="4"/>
  </w:num>
  <w:num w:numId="30">
    <w:abstractNumId w:val="33"/>
  </w:num>
  <w:num w:numId="31">
    <w:abstractNumId w:val="2"/>
  </w:num>
  <w:num w:numId="32">
    <w:abstractNumId w:val="29"/>
  </w:num>
  <w:num w:numId="33">
    <w:abstractNumId w:val="22"/>
  </w:num>
  <w:num w:numId="34">
    <w:abstractNumId w:val="19"/>
  </w:num>
  <w:num w:numId="35">
    <w:abstractNumId w:val="9"/>
  </w:num>
  <w:num w:numId="36">
    <w:abstractNumId w:val="13"/>
  </w:num>
  <w:num w:numId="37">
    <w:abstractNumId w:val="7"/>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wcCYyA0NTOzMDdW0lEKTi0uzszPAykwrAUAF1W2JSwAAAA="/>
  </w:docVars>
  <w:rsids>
    <w:rsidRoot w:val="006D6131"/>
    <w:rsid w:val="000364D5"/>
    <w:rsid w:val="000555A2"/>
    <w:rsid w:val="0007341E"/>
    <w:rsid w:val="00090200"/>
    <w:rsid w:val="001B70A4"/>
    <w:rsid w:val="001B73D8"/>
    <w:rsid w:val="001B7737"/>
    <w:rsid w:val="001D3901"/>
    <w:rsid w:val="001E7EBC"/>
    <w:rsid w:val="0028493C"/>
    <w:rsid w:val="002870CE"/>
    <w:rsid w:val="002B1C4B"/>
    <w:rsid w:val="002B52B1"/>
    <w:rsid w:val="002E0BE9"/>
    <w:rsid w:val="00312A5B"/>
    <w:rsid w:val="00343B3D"/>
    <w:rsid w:val="0038143C"/>
    <w:rsid w:val="003E4974"/>
    <w:rsid w:val="00454BE2"/>
    <w:rsid w:val="00475057"/>
    <w:rsid w:val="004A19D1"/>
    <w:rsid w:val="004C6B47"/>
    <w:rsid w:val="00547E66"/>
    <w:rsid w:val="0055778A"/>
    <w:rsid w:val="005E3D8D"/>
    <w:rsid w:val="00617097"/>
    <w:rsid w:val="00631890"/>
    <w:rsid w:val="0067522C"/>
    <w:rsid w:val="006B3C67"/>
    <w:rsid w:val="006B696B"/>
    <w:rsid w:val="006C6C33"/>
    <w:rsid w:val="006D6131"/>
    <w:rsid w:val="00716E2C"/>
    <w:rsid w:val="0077455D"/>
    <w:rsid w:val="0077773E"/>
    <w:rsid w:val="007819FE"/>
    <w:rsid w:val="007A502E"/>
    <w:rsid w:val="007A6523"/>
    <w:rsid w:val="007F7ED3"/>
    <w:rsid w:val="008123A2"/>
    <w:rsid w:val="00861FE1"/>
    <w:rsid w:val="008A728F"/>
    <w:rsid w:val="008B46FF"/>
    <w:rsid w:val="008C7683"/>
    <w:rsid w:val="008E1FAE"/>
    <w:rsid w:val="008F6A2E"/>
    <w:rsid w:val="009A650D"/>
    <w:rsid w:val="00AB69DB"/>
    <w:rsid w:val="00AC1F67"/>
    <w:rsid w:val="00AC289B"/>
    <w:rsid w:val="00AD7D37"/>
    <w:rsid w:val="00AE38DD"/>
    <w:rsid w:val="00B326BC"/>
    <w:rsid w:val="00B661DD"/>
    <w:rsid w:val="00B716D3"/>
    <w:rsid w:val="00B92AAF"/>
    <w:rsid w:val="00B9692A"/>
    <w:rsid w:val="00BB6122"/>
    <w:rsid w:val="00BF4363"/>
    <w:rsid w:val="00C17CDB"/>
    <w:rsid w:val="00C211DD"/>
    <w:rsid w:val="00C56775"/>
    <w:rsid w:val="00C7122A"/>
    <w:rsid w:val="00C740D0"/>
    <w:rsid w:val="00C769A9"/>
    <w:rsid w:val="00CA6BC5"/>
    <w:rsid w:val="00CE04B0"/>
    <w:rsid w:val="00D41081"/>
    <w:rsid w:val="00D66BAB"/>
    <w:rsid w:val="00D90C24"/>
    <w:rsid w:val="00DE4E11"/>
    <w:rsid w:val="00E17F99"/>
    <w:rsid w:val="00E91E1A"/>
    <w:rsid w:val="00EC39DD"/>
    <w:rsid w:val="00EE750B"/>
    <w:rsid w:val="00F059A0"/>
    <w:rsid w:val="00F51351"/>
    <w:rsid w:val="00F64A12"/>
    <w:rsid w:val="00FC4911"/>
    <w:rsid w:val="00FD1CEE"/>
    <w:rsid w:val="00FE3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0B99FACA-0E72-4D03-91CB-26EE4DDEC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0A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cimalAligned">
    <w:name w:val="Decimal Aligned"/>
    <w:basedOn w:val="Normal"/>
    <w:uiPriority w:val="40"/>
    <w:qFormat/>
    <w:rsid w:val="001B70A4"/>
    <w:pPr>
      <w:tabs>
        <w:tab w:val="decimal" w:pos="360"/>
      </w:tabs>
      <w:spacing w:after="200" w:line="276" w:lineRule="auto"/>
    </w:pPr>
    <w:rPr>
      <w:rFonts w:ascii="Calibri" w:hAnsi="Calibri"/>
      <w:sz w:val="22"/>
      <w:szCs w:val="22"/>
    </w:rPr>
  </w:style>
  <w:style w:type="character" w:styleId="SubtleEmphasis">
    <w:name w:val="Subtle Emphasis"/>
    <w:uiPriority w:val="19"/>
    <w:qFormat/>
    <w:rsid w:val="001B70A4"/>
    <w:rPr>
      <w:i/>
      <w:iCs/>
    </w:rPr>
  </w:style>
  <w:style w:type="paragraph" w:styleId="ListParagraph">
    <w:name w:val="List Paragraph"/>
    <w:basedOn w:val="Normal"/>
    <w:uiPriority w:val="34"/>
    <w:qFormat/>
    <w:rsid w:val="00EC39DD"/>
    <w:pPr>
      <w:ind w:left="720"/>
      <w:contextualSpacing/>
    </w:pPr>
  </w:style>
  <w:style w:type="paragraph" w:styleId="Header">
    <w:name w:val="header"/>
    <w:basedOn w:val="Normal"/>
    <w:link w:val="HeaderChar"/>
    <w:uiPriority w:val="99"/>
    <w:unhideWhenUsed/>
    <w:rsid w:val="0038143C"/>
    <w:pPr>
      <w:tabs>
        <w:tab w:val="center" w:pos="4680"/>
        <w:tab w:val="right" w:pos="9360"/>
      </w:tabs>
    </w:pPr>
  </w:style>
  <w:style w:type="character" w:customStyle="1" w:styleId="HeaderChar">
    <w:name w:val="Header Char"/>
    <w:basedOn w:val="DefaultParagraphFont"/>
    <w:link w:val="Header"/>
    <w:uiPriority w:val="99"/>
    <w:rsid w:val="0038143C"/>
    <w:rPr>
      <w:sz w:val="24"/>
      <w:szCs w:val="24"/>
    </w:rPr>
  </w:style>
  <w:style w:type="paragraph" w:styleId="Footer">
    <w:name w:val="footer"/>
    <w:basedOn w:val="Normal"/>
    <w:link w:val="FooterChar"/>
    <w:uiPriority w:val="99"/>
    <w:unhideWhenUsed/>
    <w:rsid w:val="0038143C"/>
    <w:pPr>
      <w:tabs>
        <w:tab w:val="center" w:pos="4680"/>
        <w:tab w:val="right" w:pos="9360"/>
      </w:tabs>
    </w:pPr>
  </w:style>
  <w:style w:type="character" w:customStyle="1" w:styleId="FooterChar">
    <w:name w:val="Footer Char"/>
    <w:basedOn w:val="DefaultParagraphFont"/>
    <w:link w:val="Footer"/>
    <w:uiPriority w:val="99"/>
    <w:rsid w:val="0038143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358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7D76E-2968-4301-B9B4-268F17410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orthland Pioneer College</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fante, Shaneen</dc:creator>
  <cp:lastModifiedBy>Dominguez, Pamela A.</cp:lastModifiedBy>
  <cp:revision>3</cp:revision>
  <cp:lastPrinted>2018-10-25T16:09:00Z</cp:lastPrinted>
  <dcterms:created xsi:type="dcterms:W3CDTF">2019-05-02T14:30:00Z</dcterms:created>
  <dcterms:modified xsi:type="dcterms:W3CDTF">2019-05-02T14:31:00Z</dcterms:modified>
</cp:coreProperties>
</file>